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1447171F" w14:textId="77777777" w:rsidR="00481ED4" w:rsidRDefault="00481ED4" w:rsidP="00481ED4">
            <w:pPr>
              <w:pStyle w:val="Header"/>
              <w:tabs>
                <w:tab w:val="clear" w:pos="4320"/>
                <w:tab w:val="clear" w:pos="8640"/>
                <w:tab w:val="left" w:pos="3243"/>
              </w:tabs>
              <w:ind w:left="-24"/>
              <w:rPr>
                <w:rFonts w:ascii="Segoe UI" w:hAnsi="Segoe UI" w:cs="Segoe UI"/>
                <w:b/>
                <w:bCs/>
                <w:noProof/>
              </w:rPr>
            </w:pPr>
            <w:r w:rsidRPr="00AF550C">
              <w:rPr>
                <w:rFonts w:ascii="Segoe UI" w:hAnsi="Segoe UI" w:cs="Segoe UI"/>
                <w:b/>
                <w:bCs/>
                <w:noProof/>
              </w:rPr>
              <w:t>British Journal of Applied Linguistics</w:t>
            </w:r>
          </w:p>
          <w:p w14:paraId="064EC01B" w14:textId="77777777" w:rsidR="00481ED4" w:rsidRPr="00BE4179" w:rsidRDefault="00481ED4" w:rsidP="00481ED4">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F550C">
              <w:rPr>
                <w:rFonts w:ascii="Segoe UI" w:hAnsi="Segoe UI" w:cs="Segoe UI"/>
                <w:sz w:val="20"/>
                <w:szCs w:val="20"/>
              </w:rPr>
              <w:t>2754-5253</w:t>
            </w:r>
          </w:p>
          <w:p w14:paraId="162C75FF" w14:textId="77777777" w:rsidR="00481ED4" w:rsidRPr="00BE4179" w:rsidRDefault="00481ED4" w:rsidP="00481ED4">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al</w:t>
            </w:r>
          </w:p>
          <w:p w14:paraId="2CBD29D7" w14:textId="42B7753A" w:rsidR="00101623" w:rsidRPr="00E00EFA" w:rsidRDefault="00481ED4" w:rsidP="00481ED4">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bjal</w:t>
            </w:r>
          </w:p>
        </w:tc>
        <w:tc>
          <w:tcPr>
            <w:tcW w:w="4200" w:type="dxa"/>
          </w:tcPr>
          <w:p w14:paraId="469CF4D8" w14:textId="0D1CFF31" w:rsidR="00590B1C" w:rsidRDefault="008D23B1"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BJ</w:t>
            </w:r>
            <w:r w:rsidR="00481ED4">
              <w:rPr>
                <w:rFonts w:ascii="Cambria" w:hAnsi="Cambria" w:cs="Segoe UI"/>
                <w:b/>
                <w:bCs/>
                <w:color w:val="FF3300"/>
                <w:sz w:val="56"/>
                <w:szCs w:val="56"/>
                <w:lang w:val="en-GB"/>
              </w:rPr>
              <w:t>AL</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772EAE03"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481ED4">
        <w:rPr>
          <w:rStyle w:val="Hyperlink"/>
          <w:rFonts w:ascii="Segoe UI" w:hAnsi="Segoe UI" w:cs="Segoe UI"/>
        </w:rPr>
        <w:t>bjal</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8A842" w14:textId="77777777" w:rsidR="00831725" w:rsidRDefault="00831725" w:rsidP="00403993">
      <w:pPr>
        <w:spacing w:after="0" w:line="240" w:lineRule="auto"/>
      </w:pPr>
      <w:r>
        <w:separator/>
      </w:r>
    </w:p>
  </w:endnote>
  <w:endnote w:type="continuationSeparator" w:id="0">
    <w:p w14:paraId="3E50E642" w14:textId="77777777" w:rsidR="00831725" w:rsidRDefault="00831725"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39951" w14:textId="77777777" w:rsidR="00831725" w:rsidRDefault="00831725" w:rsidP="00403993">
      <w:pPr>
        <w:spacing w:after="0" w:line="240" w:lineRule="auto"/>
      </w:pPr>
      <w:r>
        <w:separator/>
      </w:r>
    </w:p>
  </w:footnote>
  <w:footnote w:type="continuationSeparator" w:id="0">
    <w:p w14:paraId="1D15BE8E" w14:textId="77777777" w:rsidR="00831725" w:rsidRDefault="00831725"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tKgFAP4MoOItAAAA"/>
  </w:docVars>
  <w:rsids>
    <w:rsidRoot w:val="007F28B3"/>
    <w:rsid w:val="00032FF9"/>
    <w:rsid w:val="000B7CA3"/>
    <w:rsid w:val="000E10ED"/>
    <w:rsid w:val="00101623"/>
    <w:rsid w:val="00131900"/>
    <w:rsid w:val="00135975"/>
    <w:rsid w:val="00166837"/>
    <w:rsid w:val="0017625C"/>
    <w:rsid w:val="00191E75"/>
    <w:rsid w:val="001B0732"/>
    <w:rsid w:val="001C0128"/>
    <w:rsid w:val="002164FB"/>
    <w:rsid w:val="00222F93"/>
    <w:rsid w:val="00251288"/>
    <w:rsid w:val="00252C29"/>
    <w:rsid w:val="002D7041"/>
    <w:rsid w:val="0031033E"/>
    <w:rsid w:val="00330F2E"/>
    <w:rsid w:val="003B5D69"/>
    <w:rsid w:val="003C49F8"/>
    <w:rsid w:val="003E3091"/>
    <w:rsid w:val="00403993"/>
    <w:rsid w:val="0042250A"/>
    <w:rsid w:val="0042436C"/>
    <w:rsid w:val="00477E50"/>
    <w:rsid w:val="00481ED4"/>
    <w:rsid w:val="0048786F"/>
    <w:rsid w:val="004F1ED5"/>
    <w:rsid w:val="004F24B0"/>
    <w:rsid w:val="00535BCB"/>
    <w:rsid w:val="00551E60"/>
    <w:rsid w:val="00587F41"/>
    <w:rsid w:val="00590B1C"/>
    <w:rsid w:val="005F01CD"/>
    <w:rsid w:val="00614AD9"/>
    <w:rsid w:val="006349A9"/>
    <w:rsid w:val="006432F1"/>
    <w:rsid w:val="006C2DEA"/>
    <w:rsid w:val="00714B50"/>
    <w:rsid w:val="007377CD"/>
    <w:rsid w:val="007B1687"/>
    <w:rsid w:val="007B71FB"/>
    <w:rsid w:val="007E3A4A"/>
    <w:rsid w:val="007F28B3"/>
    <w:rsid w:val="008128CF"/>
    <w:rsid w:val="00831725"/>
    <w:rsid w:val="00833AC2"/>
    <w:rsid w:val="008577D4"/>
    <w:rsid w:val="00896A94"/>
    <w:rsid w:val="008B1184"/>
    <w:rsid w:val="008D23B1"/>
    <w:rsid w:val="008E33DB"/>
    <w:rsid w:val="009043BA"/>
    <w:rsid w:val="009540CF"/>
    <w:rsid w:val="009570AD"/>
    <w:rsid w:val="00962AF0"/>
    <w:rsid w:val="00963E13"/>
    <w:rsid w:val="00970BA2"/>
    <w:rsid w:val="009C5459"/>
    <w:rsid w:val="00A141B7"/>
    <w:rsid w:val="00A44259"/>
    <w:rsid w:val="00B1319D"/>
    <w:rsid w:val="00B13352"/>
    <w:rsid w:val="00B31144"/>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804204">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63</cp:revision>
  <dcterms:created xsi:type="dcterms:W3CDTF">2018-06-01T18:00:00Z</dcterms:created>
  <dcterms:modified xsi:type="dcterms:W3CDTF">2023-11-10T04:55:00Z</dcterms:modified>
</cp:coreProperties>
</file>